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yle Allkin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y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lkin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740 North Ridge Avenue, Chicago, IL, USA Chicago, IL, USA 606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hallki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4870945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5/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